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b97708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o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10998114-974b-47cc-98a8-3e08134458e8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7-26T20:08:26Z</dcterms:created>
  <dcterms:modified xsi:type="dcterms:W3CDTF">2023-07-26T20:0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